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2F82B0C2" w:rsidR="0016390D" w:rsidRPr="00CB5A3B" w:rsidRDefault="00B53FEF" w:rsidP="00CB5A3B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CB5A3B" w:rsidRPr="00CB5A3B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SCREENING OF PHYTOCHEMICAL AND ANTIBACTERIAL</w:t>
            </w:r>
            <w:r w:rsidR="00CB5A3B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r w:rsidR="00CB5A3B" w:rsidRPr="00CB5A3B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ACTIVITY OF TENGKAWANG BUKIT (</w:t>
            </w:r>
            <w:proofErr w:type="spellStart"/>
            <w:r w:rsidR="00CB5A3B" w:rsidRPr="00CB5A3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Shorea</w:t>
            </w:r>
            <w:proofErr w:type="spellEnd"/>
            <w:r w:rsidR="00CB5A3B" w:rsidRPr="00CB5A3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 xml:space="preserve"> </w:t>
            </w:r>
            <w:proofErr w:type="spellStart"/>
            <w:r w:rsidR="00CB5A3B" w:rsidRPr="00CB5A3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beccariana</w:t>
            </w:r>
            <w:proofErr w:type="spellEnd"/>
            <w:r w:rsidR="00CB5A3B" w:rsidRPr="00CB5A3B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) STEM EXTRACT AGAINST </w:t>
            </w:r>
            <w:r w:rsidR="00CB5A3B" w:rsidRPr="00CB5A3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Vibrio parahaemolyticus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A22F31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CF8C27E" w:rsidR="00A3380D" w:rsidRPr="00CB5A3B" w:rsidRDefault="00CB5A3B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fi-FI"/>
              </w:rPr>
            </w:pPr>
            <w:r w:rsidRPr="00CB5A3B">
              <w:rPr>
                <w:rFonts w:ascii="Times New Roman" w:hAnsi="Times New Roman"/>
                <w:bCs/>
                <w:sz w:val="24"/>
                <w:szCs w:val="24"/>
                <w:lang w:val="fi-FI"/>
              </w:rPr>
              <w:t>Hosia Anisa</w:t>
            </w:r>
            <w:r w:rsidRPr="00CB5A3B">
              <w:rPr>
                <w:rFonts w:ascii="Times New Roman" w:hAnsi="Times New Roman"/>
                <w:sz w:val="24"/>
                <w:szCs w:val="24"/>
                <w:vertAlign w:val="superscript"/>
                <w:lang w:val="fi-FI"/>
              </w:rPr>
              <w:t>1</w:t>
            </w:r>
            <w:r w:rsidRPr="00CB5A3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, </w:t>
            </w:r>
            <w:r w:rsidRPr="00CB5A3B">
              <w:rPr>
                <w:rFonts w:ascii="Times New Roman" w:hAnsi="Times New Roman"/>
                <w:bCs/>
                <w:sz w:val="24"/>
                <w:szCs w:val="24"/>
                <w:lang w:val="fi-FI"/>
              </w:rPr>
              <w:t>Akhmad Taufiq Mukti</w:t>
            </w:r>
            <w:r w:rsidRPr="00CB5A3B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,</w:t>
            </w:r>
            <w:r w:rsidR="00936913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3</w:t>
            </w:r>
            <w:r w:rsidRPr="00CB5A3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*, </w:t>
            </w:r>
            <w:r w:rsidRPr="00CB5A3B">
              <w:rPr>
                <w:rFonts w:ascii="Times New Roman" w:hAnsi="Times New Roman"/>
                <w:bCs/>
                <w:sz w:val="24"/>
                <w:szCs w:val="24"/>
                <w:lang w:val="fi-FI"/>
              </w:rPr>
              <w:t>Gunanti Mahasri</w:t>
            </w:r>
            <w:r w:rsidRPr="00CB5A3B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2</w:t>
            </w:r>
            <w:r w:rsidRPr="00CB5A3B">
              <w:rPr>
                <w:rFonts w:ascii="Times New Roman" w:hAnsi="Times New Roman"/>
                <w:sz w:val="24"/>
                <w:szCs w:val="24"/>
                <w:lang w:val="fi-FI"/>
              </w:rPr>
              <w:t>, Muhamad Amin</w:t>
            </w:r>
            <w:r w:rsidR="00936913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4</w:t>
            </w:r>
            <w:r w:rsidRPr="00CB5A3B">
              <w:rPr>
                <w:rFonts w:ascii="Times New Roman" w:hAnsi="Times New Roman"/>
                <w:sz w:val="24"/>
                <w:szCs w:val="24"/>
                <w:lang w:val="fi-FI"/>
              </w:rPr>
              <w:t>, Nanik Siti Aminah</w:t>
            </w:r>
            <w:r w:rsidR="00936913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fi-FI"/>
              </w:rPr>
              <w:t>5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9333AF">
              <w:rPr>
                <w:rFonts w:ascii="Times New Roman" w:hAnsi="Times New Roman"/>
                <w:b/>
                <w:sz w:val="24"/>
                <w:szCs w:val="24"/>
              </w:rPr>
              <w:t>Adresses</w:t>
            </w:r>
            <w:proofErr w:type="spellEnd"/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</w:p>
        </w:tc>
      </w:tr>
      <w:tr w:rsidR="00CB5A3B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0F04869F" w:rsidR="00CB5A3B" w:rsidRPr="00CB5A3B" w:rsidRDefault="00CB5A3B" w:rsidP="00936913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2F31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>Ma</w:t>
            </w:r>
            <w:r w:rsidR="00936913" w:rsidRPr="00A22F31">
              <w:rPr>
                <w:rFonts w:ascii="Times New Roman" w:hAnsi="Times New Roman"/>
                <w:sz w:val="24"/>
                <w:szCs w:val="24"/>
              </w:rPr>
              <w:t>ster Program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 of</w:t>
            </w:r>
            <w:r w:rsidR="00C3425D" w:rsidRPr="00A22F3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36913" w:rsidRPr="00A22F31">
              <w:rPr>
                <w:rFonts w:ascii="Times New Roman" w:hAnsi="Times New Roman"/>
                <w:sz w:val="24"/>
                <w:szCs w:val="24"/>
              </w:rPr>
              <w:t>Fisheries Science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, Faculty of Fisheries and Marine, </w:t>
            </w:r>
            <w:r w:rsidR="00936913" w:rsidRPr="00A22F31">
              <w:rPr>
                <w:rFonts w:ascii="Times New Roman" w:hAnsi="Times New Roman"/>
                <w:sz w:val="24"/>
                <w:szCs w:val="24"/>
              </w:rPr>
              <w:t xml:space="preserve">Universitas </w:t>
            </w:r>
            <w:r w:rsidR="00C3425D" w:rsidRPr="00A22F31">
              <w:rPr>
                <w:rFonts w:ascii="Times New Roman" w:hAnsi="Times New Roman"/>
                <w:sz w:val="24"/>
                <w:szCs w:val="24"/>
              </w:rPr>
              <w:t xml:space="preserve">Airlangga, </w:t>
            </w:r>
            <w:r w:rsidR="00936913" w:rsidRPr="00A22F31">
              <w:rPr>
                <w:rFonts w:ascii="Times New Roman" w:hAnsi="Times New Roman"/>
                <w:sz w:val="24"/>
                <w:szCs w:val="24"/>
              </w:rPr>
              <w:t xml:space="preserve">Jl. </w:t>
            </w:r>
            <w:proofErr w:type="spellStart"/>
            <w:r w:rsidRPr="00A22F31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A22F31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CB5A3B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14588CF7" w:rsidR="00CB5A3B" w:rsidRPr="00CB5A3B" w:rsidRDefault="00CB5A3B" w:rsidP="00936913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2F31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Department of Aquaculture, Faculty of Fisheries and Marine, </w:t>
            </w:r>
            <w:r w:rsidR="00936913" w:rsidRPr="00A22F31">
              <w:rPr>
                <w:rFonts w:ascii="Times New Roman" w:hAnsi="Times New Roman"/>
                <w:sz w:val="24"/>
                <w:szCs w:val="24"/>
              </w:rPr>
              <w:t xml:space="preserve">Universitas Airlangga, Jl. </w:t>
            </w:r>
            <w:proofErr w:type="spellStart"/>
            <w:r w:rsidR="00936913" w:rsidRPr="00A22F31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="00936913" w:rsidRPr="00A22F31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936913" w:rsidRPr="009333AF" w14:paraId="43CEF697" w14:textId="77777777" w:rsidTr="00A3380D">
        <w:trPr>
          <w:trHeight w:val="20"/>
        </w:trPr>
        <w:tc>
          <w:tcPr>
            <w:tcW w:w="9923" w:type="dxa"/>
            <w:gridSpan w:val="4"/>
          </w:tcPr>
          <w:p w14:paraId="7D0BABE9" w14:textId="43961948" w:rsidR="00936913" w:rsidRPr="00CB5A3B" w:rsidRDefault="00936913" w:rsidP="00936913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A22F31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Research Group of Fisheries Biotechnology, Faculty of Fisheries and Marine, Universitas Airlangga, Jl. </w:t>
            </w:r>
            <w:proofErr w:type="spellStart"/>
            <w:r w:rsidRPr="00A22F31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A22F31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936913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7FE4D94E" w:rsidR="00936913" w:rsidRPr="00CB5A3B" w:rsidRDefault="00936913" w:rsidP="00936913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CB5A3B">
              <w:rPr>
                <w:rFonts w:ascii="Times New Roman" w:hAnsi="Times New Roman"/>
                <w:sz w:val="24"/>
                <w:szCs w:val="24"/>
              </w:rPr>
              <w:t xml:space="preserve">Department of Environmental and Life Sciences, Faculty of Science, </w:t>
            </w:r>
            <w:proofErr w:type="spellStart"/>
            <w:r w:rsidRPr="00CB5A3B">
              <w:rPr>
                <w:rFonts w:ascii="Times New Roman" w:hAnsi="Times New Roman"/>
                <w:sz w:val="24"/>
                <w:szCs w:val="24"/>
              </w:rPr>
              <w:t>Universiti</w:t>
            </w:r>
            <w:proofErr w:type="spellEnd"/>
            <w:r w:rsidRPr="00CB5A3B">
              <w:rPr>
                <w:rFonts w:ascii="Times New Roman" w:hAnsi="Times New Roman"/>
                <w:sz w:val="24"/>
                <w:szCs w:val="24"/>
              </w:rPr>
              <w:t xml:space="preserve"> Brune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Darussalam</w:t>
            </w:r>
            <w:r w:rsidRPr="00CB5A3B">
              <w:rPr>
                <w:rFonts w:ascii="Times New Roman" w:hAnsi="Times New Roman"/>
                <w:sz w:val="24"/>
                <w:szCs w:val="24"/>
              </w:rPr>
              <w:t xml:space="preserve">, Jalan </w:t>
            </w:r>
            <w:proofErr w:type="spellStart"/>
            <w:r w:rsidRPr="00CB5A3B">
              <w:rPr>
                <w:rFonts w:ascii="Times New Roman" w:hAnsi="Times New Roman"/>
                <w:sz w:val="24"/>
                <w:szCs w:val="24"/>
              </w:rPr>
              <w:t>Tungku</w:t>
            </w:r>
            <w:proofErr w:type="spellEnd"/>
            <w:r w:rsidRPr="00CB5A3B">
              <w:rPr>
                <w:rFonts w:ascii="Times New Roman" w:hAnsi="Times New Roman"/>
                <w:sz w:val="24"/>
                <w:szCs w:val="24"/>
              </w:rPr>
              <w:t xml:space="preserve"> Link, Bandar Seri Begawan, Gadong BE1410, Brunei Darussalam</w:t>
            </w:r>
          </w:p>
        </w:tc>
      </w:tr>
      <w:tr w:rsidR="00936913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2A998F0A" w:rsidR="00936913" w:rsidRPr="00CB5A3B" w:rsidRDefault="00936913" w:rsidP="00936913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A22F31"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Department of Chemistry, Faculty of Science and Technology, Universitas Airlangga, Jl. </w:t>
            </w:r>
            <w:proofErr w:type="spellStart"/>
            <w:r w:rsidRPr="00A22F31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A22F31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936913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7AF9C84A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</w:p>
        </w:tc>
      </w:tr>
      <w:tr w:rsidR="00936913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936913" w:rsidRPr="00125246" w:rsidRDefault="00936913" w:rsidP="00936913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2593AA22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osia</w:t>
            </w:r>
          </w:p>
        </w:tc>
        <w:tc>
          <w:tcPr>
            <w:tcW w:w="1599" w:type="dxa"/>
          </w:tcPr>
          <w:p w14:paraId="4A6CD0D4" w14:textId="2CF2B265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Anisa</w:t>
            </w:r>
          </w:p>
        </w:tc>
        <w:tc>
          <w:tcPr>
            <w:tcW w:w="5533" w:type="dxa"/>
          </w:tcPr>
          <w:p w14:paraId="6D0BF434" w14:textId="5C044A13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ttp://orcid.org/0009-0002-9974-6760</w:t>
            </w:r>
          </w:p>
        </w:tc>
      </w:tr>
      <w:tr w:rsidR="00936913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936913" w:rsidRPr="00125246" w:rsidRDefault="00936913" w:rsidP="00936913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3E1D3AFF" w:rsidR="00936913" w:rsidRPr="00A22F31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2F31">
              <w:rPr>
                <w:rFonts w:ascii="Times New Roman" w:hAnsi="Times New Roman"/>
                <w:sz w:val="24"/>
                <w:szCs w:val="24"/>
              </w:rPr>
              <w:t>Akhmad</w:t>
            </w:r>
            <w:r w:rsidR="00AD3584" w:rsidRPr="00A22F31">
              <w:rPr>
                <w:rFonts w:ascii="Times New Roman" w:hAnsi="Times New Roman"/>
                <w:sz w:val="24"/>
                <w:szCs w:val="24"/>
              </w:rPr>
              <w:t xml:space="preserve"> Taufiq</w:t>
            </w:r>
            <w:r w:rsidRPr="00A22F3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99" w:type="dxa"/>
          </w:tcPr>
          <w:p w14:paraId="36B08A1C" w14:textId="026D131F" w:rsidR="00936913" w:rsidRPr="00A22F31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2F31">
              <w:rPr>
                <w:rFonts w:ascii="Times New Roman" w:hAnsi="Times New Roman"/>
                <w:sz w:val="24"/>
                <w:szCs w:val="24"/>
              </w:rPr>
              <w:t>Mukti</w:t>
            </w:r>
          </w:p>
        </w:tc>
        <w:tc>
          <w:tcPr>
            <w:tcW w:w="5533" w:type="dxa"/>
          </w:tcPr>
          <w:p w14:paraId="22FDD2DD" w14:textId="2B9AA348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ttp://orcid.org/0000-0002-1649-5090</w:t>
            </w:r>
          </w:p>
        </w:tc>
      </w:tr>
      <w:tr w:rsidR="00936913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936913" w:rsidRPr="00125246" w:rsidRDefault="00936913" w:rsidP="00936913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455EE681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B5A3B">
              <w:rPr>
                <w:rFonts w:ascii="Times New Roman" w:hAnsi="Times New Roman"/>
                <w:sz w:val="24"/>
                <w:szCs w:val="24"/>
              </w:rPr>
              <w:t>Gunanti</w:t>
            </w:r>
            <w:proofErr w:type="spellEnd"/>
          </w:p>
        </w:tc>
        <w:tc>
          <w:tcPr>
            <w:tcW w:w="1599" w:type="dxa"/>
          </w:tcPr>
          <w:p w14:paraId="08BFAE51" w14:textId="64BDBD86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Mahasri</w:t>
            </w:r>
          </w:p>
        </w:tc>
        <w:tc>
          <w:tcPr>
            <w:tcW w:w="5533" w:type="dxa"/>
          </w:tcPr>
          <w:p w14:paraId="52D10F38" w14:textId="6676C33E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ttp://orcid.org/0009-0001-7028-6097</w:t>
            </w:r>
          </w:p>
        </w:tc>
      </w:tr>
      <w:tr w:rsidR="00936913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6448E4DE" w:rsidR="00936913" w:rsidRPr="00125246" w:rsidRDefault="00936913" w:rsidP="00936913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4.  Author </w:t>
            </w:r>
          </w:p>
        </w:tc>
        <w:tc>
          <w:tcPr>
            <w:tcW w:w="1530" w:type="dxa"/>
          </w:tcPr>
          <w:p w14:paraId="7827B6D5" w14:textId="0E712701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Muhamad</w:t>
            </w:r>
          </w:p>
        </w:tc>
        <w:tc>
          <w:tcPr>
            <w:tcW w:w="1599" w:type="dxa"/>
          </w:tcPr>
          <w:p w14:paraId="269E0B9B" w14:textId="25F1FD59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Amin</w:t>
            </w:r>
          </w:p>
        </w:tc>
        <w:tc>
          <w:tcPr>
            <w:tcW w:w="5533" w:type="dxa"/>
          </w:tcPr>
          <w:p w14:paraId="18300776" w14:textId="752D034D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ttp://orcid.org/0000-0002-7633-8388</w:t>
            </w:r>
          </w:p>
        </w:tc>
      </w:tr>
      <w:tr w:rsidR="00936913" w:rsidRPr="00125246" w14:paraId="17B89D76" w14:textId="77777777" w:rsidTr="00FF387B">
        <w:trPr>
          <w:trHeight w:val="20"/>
        </w:trPr>
        <w:tc>
          <w:tcPr>
            <w:tcW w:w="1261" w:type="dxa"/>
          </w:tcPr>
          <w:p w14:paraId="4667C653" w14:textId="5B810F42" w:rsidR="00936913" w:rsidRDefault="00936913" w:rsidP="00936913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  Author</w:t>
            </w:r>
          </w:p>
        </w:tc>
        <w:tc>
          <w:tcPr>
            <w:tcW w:w="1530" w:type="dxa"/>
          </w:tcPr>
          <w:p w14:paraId="16302FD4" w14:textId="0A54B79F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Nanik</w:t>
            </w:r>
          </w:p>
        </w:tc>
        <w:tc>
          <w:tcPr>
            <w:tcW w:w="1599" w:type="dxa"/>
          </w:tcPr>
          <w:p w14:paraId="51A78B0B" w14:textId="6F14F785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Siti Aminah</w:t>
            </w:r>
          </w:p>
        </w:tc>
        <w:tc>
          <w:tcPr>
            <w:tcW w:w="5533" w:type="dxa"/>
          </w:tcPr>
          <w:p w14:paraId="238DF339" w14:textId="5AE4A2BF" w:rsidR="00936913" w:rsidRPr="00CB5A3B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5A3B">
              <w:rPr>
                <w:rFonts w:ascii="Times New Roman" w:hAnsi="Times New Roman"/>
                <w:sz w:val="24"/>
                <w:szCs w:val="24"/>
              </w:rPr>
              <w:t>http://orcid.org/0000-0002-2767-6006</w:t>
            </w:r>
          </w:p>
        </w:tc>
      </w:tr>
      <w:tr w:rsidR="00936913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4BFFF98E" w:rsidR="00936913" w:rsidRPr="00125246" w:rsidRDefault="00936913" w:rsidP="0093691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Pr="00CB5A3B">
              <w:rPr>
                <w:rFonts w:ascii="Times New Roman" w:hAnsi="Times New Roman"/>
                <w:sz w:val="24"/>
                <w:szCs w:val="24"/>
              </w:rPr>
              <w:t>akhmad-t-m@fpk.unair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D92BD" w14:textId="77777777" w:rsidR="001D4220" w:rsidRDefault="001D4220" w:rsidP="00B16BB9">
      <w:pPr>
        <w:spacing w:after="0" w:line="240" w:lineRule="auto"/>
      </w:pPr>
      <w:r>
        <w:separator/>
      </w:r>
    </w:p>
  </w:endnote>
  <w:endnote w:type="continuationSeparator" w:id="0">
    <w:p w14:paraId="0080493A" w14:textId="77777777" w:rsidR="001D4220" w:rsidRDefault="001D4220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AEF71" w14:textId="77777777" w:rsidR="001D4220" w:rsidRDefault="001D4220" w:rsidP="00B16BB9">
      <w:pPr>
        <w:spacing w:after="0" w:line="240" w:lineRule="auto"/>
      </w:pPr>
      <w:r>
        <w:separator/>
      </w:r>
    </w:p>
  </w:footnote>
  <w:footnote w:type="continuationSeparator" w:id="0">
    <w:p w14:paraId="56B3ACDD" w14:textId="77777777" w:rsidR="001D4220" w:rsidRDefault="001D4220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1701583">
    <w:abstractNumId w:val="0"/>
  </w:num>
  <w:num w:numId="2" w16cid:durableId="461659352">
    <w:abstractNumId w:val="3"/>
  </w:num>
  <w:num w:numId="3" w16cid:durableId="1452934986">
    <w:abstractNumId w:val="2"/>
  </w:num>
  <w:num w:numId="4" w16cid:durableId="1949996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D4220"/>
    <w:rsid w:val="001E0765"/>
    <w:rsid w:val="001F02AE"/>
    <w:rsid w:val="0020134F"/>
    <w:rsid w:val="00227B9D"/>
    <w:rsid w:val="00254EE4"/>
    <w:rsid w:val="002554FE"/>
    <w:rsid w:val="002563FF"/>
    <w:rsid w:val="0026604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2F1AC6"/>
    <w:rsid w:val="00301E04"/>
    <w:rsid w:val="00323111"/>
    <w:rsid w:val="003279C8"/>
    <w:rsid w:val="00364C25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5D2914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86F78"/>
    <w:rsid w:val="00794D02"/>
    <w:rsid w:val="007A351D"/>
    <w:rsid w:val="007A3734"/>
    <w:rsid w:val="007A7965"/>
    <w:rsid w:val="007B10F9"/>
    <w:rsid w:val="007B3845"/>
    <w:rsid w:val="007C75BE"/>
    <w:rsid w:val="007F5045"/>
    <w:rsid w:val="00801308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85DF6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36913"/>
    <w:rsid w:val="009444D4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E4F61"/>
    <w:rsid w:val="009F15A7"/>
    <w:rsid w:val="00A156A8"/>
    <w:rsid w:val="00A22F31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AD3584"/>
    <w:rsid w:val="00B12835"/>
    <w:rsid w:val="00B16BB9"/>
    <w:rsid w:val="00B24F96"/>
    <w:rsid w:val="00B53A37"/>
    <w:rsid w:val="00B53FEF"/>
    <w:rsid w:val="00B66B5B"/>
    <w:rsid w:val="00B7424A"/>
    <w:rsid w:val="00B9086A"/>
    <w:rsid w:val="00B90914"/>
    <w:rsid w:val="00B92AB1"/>
    <w:rsid w:val="00B92E2D"/>
    <w:rsid w:val="00BE2DF2"/>
    <w:rsid w:val="00C00BCC"/>
    <w:rsid w:val="00C10A46"/>
    <w:rsid w:val="00C30166"/>
    <w:rsid w:val="00C3425D"/>
    <w:rsid w:val="00C40E88"/>
    <w:rsid w:val="00C44AD2"/>
    <w:rsid w:val="00C50A24"/>
    <w:rsid w:val="00C90294"/>
    <w:rsid w:val="00CA6616"/>
    <w:rsid w:val="00CA6A83"/>
    <w:rsid w:val="00CB5A3B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50D1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5E5CC-A9D8-4384-BE51-0AED53275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25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Hosia Anisa</cp:lastModifiedBy>
  <cp:revision>15</cp:revision>
  <dcterms:created xsi:type="dcterms:W3CDTF">2021-10-27T10:24:00Z</dcterms:created>
  <dcterms:modified xsi:type="dcterms:W3CDTF">2025-10-03T07:03:00Z</dcterms:modified>
</cp:coreProperties>
</file>